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C812B" w14:textId="5DBF3A79" w:rsidR="00F25E68" w:rsidRDefault="00BE59D6">
      <w:pPr>
        <w:rPr>
          <w:b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1D942F8" wp14:editId="4A2C23F4">
            <wp:simplePos x="0" y="0"/>
            <wp:positionH relativeFrom="column">
              <wp:posOffset>381000</wp:posOffset>
            </wp:positionH>
            <wp:positionV relativeFrom="paragraph">
              <wp:posOffset>295275</wp:posOffset>
            </wp:positionV>
            <wp:extent cx="4997450" cy="3286125"/>
            <wp:effectExtent l="0" t="0" r="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745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</w:rPr>
        <w:t>Original Surface Mesh Result</w:t>
      </w:r>
    </w:p>
    <w:p w14:paraId="6B06CDFF" w14:textId="2D00A50C" w:rsidR="00BE59D6" w:rsidRDefault="00BE59D6">
      <w:pPr>
        <w:rPr>
          <w:b/>
        </w:rPr>
      </w:pPr>
    </w:p>
    <w:p w14:paraId="17142183" w14:textId="75C50F10" w:rsidR="00BE59D6" w:rsidRDefault="00BE59D6">
      <w:pPr>
        <w:rPr>
          <w:b/>
        </w:rPr>
      </w:pPr>
    </w:p>
    <w:p w14:paraId="5CD0A542" w14:textId="28AA252F" w:rsidR="00BE59D6" w:rsidRDefault="00BE59D6">
      <w:pPr>
        <w:rPr>
          <w:b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F66FA4" wp14:editId="785F5D22">
            <wp:simplePos x="0" y="0"/>
            <wp:positionH relativeFrom="column">
              <wp:posOffset>114300</wp:posOffset>
            </wp:positionH>
            <wp:positionV relativeFrom="paragraph">
              <wp:posOffset>389890</wp:posOffset>
            </wp:positionV>
            <wp:extent cx="5543550" cy="366585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3665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>New Mesh Result</w:t>
      </w:r>
      <w:r w:rsidR="00166E07">
        <w:rPr>
          <w:b/>
        </w:rPr>
        <w:t xml:space="preserve"> 3D</w:t>
      </w:r>
    </w:p>
    <w:p w14:paraId="1CC5F0A4" w14:textId="5EB6F68A" w:rsidR="00BE59D6" w:rsidRDefault="00166E07">
      <w:pPr>
        <w:rPr>
          <w:b/>
        </w:rPr>
      </w:pPr>
      <w:r>
        <w:rPr>
          <w:b/>
        </w:rPr>
        <w:lastRenderedPageBreak/>
        <w:t xml:space="preserve">New Mesh </w:t>
      </w:r>
      <w:r w:rsidR="002D585C">
        <w:rPr>
          <w:b/>
        </w:rPr>
        <w:t>in 2D (parametric space)</w:t>
      </w:r>
    </w:p>
    <w:p w14:paraId="2C1D0525" w14:textId="36E0C017" w:rsidR="002D585C" w:rsidRDefault="002D585C">
      <w:pPr>
        <w:rPr>
          <w:b/>
        </w:rPr>
      </w:pPr>
      <w:bookmarkStart w:id="0" w:name="_GoBack"/>
      <w:r>
        <w:rPr>
          <w:noProof/>
        </w:rPr>
        <w:drawing>
          <wp:anchor distT="0" distB="0" distL="114300" distR="114300" simplePos="0" relativeHeight="251662336" behindDoc="0" locked="0" layoutInCell="1" allowOverlap="1" wp14:anchorId="67360899" wp14:editId="07322F3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4551045"/>
            <wp:effectExtent l="0" t="0" r="0" b="190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1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49360BD6" w14:textId="3970EC15" w:rsidR="00BE59D6" w:rsidRDefault="00BE59D6">
      <w:pPr>
        <w:rPr>
          <w:b/>
        </w:rPr>
      </w:pPr>
    </w:p>
    <w:p w14:paraId="3C1DA537" w14:textId="62B314A6" w:rsidR="00BE59D6" w:rsidRDefault="00BE59D6">
      <w:pPr>
        <w:rPr>
          <w:b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E2311CC" wp14:editId="6805FE8B">
            <wp:simplePos x="0" y="0"/>
            <wp:positionH relativeFrom="column">
              <wp:posOffset>0</wp:posOffset>
            </wp:positionH>
            <wp:positionV relativeFrom="paragraph">
              <wp:posOffset>285115</wp:posOffset>
            </wp:positionV>
            <wp:extent cx="4469765" cy="3476625"/>
            <wp:effectExtent l="0" t="0" r="698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9765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>Close-up Section of Old</w:t>
      </w:r>
    </w:p>
    <w:p w14:paraId="05283632" w14:textId="7FF7DBAA" w:rsidR="00BE59D6" w:rsidRDefault="00BE59D6">
      <w:pPr>
        <w:rPr>
          <w:b/>
        </w:rPr>
      </w:pPr>
    </w:p>
    <w:p w14:paraId="76FDDA93" w14:textId="4B854F11" w:rsidR="00BE59D6" w:rsidRDefault="00BE59D6">
      <w:pPr>
        <w:rPr>
          <w:b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74925C5" wp14:editId="38E32D1A">
            <wp:simplePos x="0" y="0"/>
            <wp:positionH relativeFrom="column">
              <wp:posOffset>0</wp:posOffset>
            </wp:positionH>
            <wp:positionV relativeFrom="paragraph">
              <wp:posOffset>276860</wp:posOffset>
            </wp:positionV>
            <wp:extent cx="4543425" cy="3310890"/>
            <wp:effectExtent l="0" t="0" r="9525" b="381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>Close-up section of new</w:t>
      </w:r>
    </w:p>
    <w:p w14:paraId="6EB478A6" w14:textId="488904AD" w:rsidR="00BE59D6" w:rsidRPr="00BE59D6" w:rsidRDefault="00BE59D6">
      <w:pPr>
        <w:rPr>
          <w:b/>
        </w:rPr>
      </w:pPr>
    </w:p>
    <w:sectPr w:rsidR="00BE59D6" w:rsidRPr="00BE59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srAwtbA0MDMxtjRV0lEKTi0uzszPAykwrAUAGpBy5CwAAAA="/>
  </w:docVars>
  <w:rsids>
    <w:rsidRoot w:val="00BE59D6"/>
    <w:rsid w:val="00166E07"/>
    <w:rsid w:val="001C16A6"/>
    <w:rsid w:val="001C4FEF"/>
    <w:rsid w:val="002D585C"/>
    <w:rsid w:val="009E0246"/>
    <w:rsid w:val="00B66262"/>
    <w:rsid w:val="00BE59D6"/>
    <w:rsid w:val="00C02A93"/>
    <w:rsid w:val="00F25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3FC56"/>
  <w15:chartTrackingRefBased/>
  <w15:docId w15:val="{691BBFD2-EBAA-4487-9A70-2F53BC586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lin Blake</dc:creator>
  <cp:keywords/>
  <dc:description/>
  <cp:lastModifiedBy>Collin Blake</cp:lastModifiedBy>
  <cp:revision>2</cp:revision>
  <dcterms:created xsi:type="dcterms:W3CDTF">2019-02-21T13:20:00Z</dcterms:created>
  <dcterms:modified xsi:type="dcterms:W3CDTF">2019-02-21T13:42:00Z</dcterms:modified>
</cp:coreProperties>
</file>